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mahaamad shaikh</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haamad</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ikh</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403 w balmoral chicago 60625</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bc@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07216279</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